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47E2" w:rsidRPr="006747E2" w:rsidRDefault="006747E2" w:rsidP="006747E2">
      <w:pPr>
        <w:shd w:val="clear" w:color="auto" w:fill="FFFFFF"/>
        <w:spacing w:after="0" w:line="240" w:lineRule="auto"/>
        <w:jc w:val="center"/>
        <w:rPr>
          <w:rFonts w:asciiTheme="majorHAnsi" w:eastAsia="Times New Roman" w:hAnsiTheme="majorHAnsi" w:cs="Arial"/>
          <w:b/>
          <w:bCs/>
          <w:color w:val="222222"/>
          <w:sz w:val="44"/>
          <w:szCs w:val="44"/>
          <w:u w:val="single"/>
          <w:lang w:bidi="mr-IN"/>
        </w:rPr>
      </w:pPr>
      <w:r w:rsidRPr="006747E2">
        <w:rPr>
          <w:rFonts w:asciiTheme="majorHAnsi" w:eastAsia="Times New Roman" w:hAnsiTheme="majorHAnsi" w:cs="Arial"/>
          <w:b/>
          <w:bCs/>
          <w:color w:val="222222"/>
          <w:sz w:val="44"/>
          <w:szCs w:val="44"/>
          <w:u w:val="single"/>
          <w:lang w:bidi="mr-IN"/>
        </w:rPr>
        <w:t>NOTICE</w:t>
      </w:r>
    </w:p>
    <w:p w:rsidR="006747E2" w:rsidRPr="006747E2" w:rsidRDefault="006747E2" w:rsidP="006747E2">
      <w:pPr>
        <w:shd w:val="clear" w:color="auto" w:fill="FFFFFF"/>
        <w:spacing w:after="0" w:line="240" w:lineRule="auto"/>
        <w:jc w:val="center"/>
        <w:rPr>
          <w:rFonts w:asciiTheme="majorHAnsi" w:eastAsia="Times New Roman" w:hAnsiTheme="majorHAnsi" w:cs="Arial"/>
          <w:color w:val="222222"/>
          <w:sz w:val="44"/>
          <w:szCs w:val="44"/>
          <w:lang w:bidi="mr-IN"/>
        </w:rPr>
      </w:pPr>
    </w:p>
    <w:p w:rsidR="006747E2" w:rsidRPr="006747E2" w:rsidRDefault="006747E2" w:rsidP="006747E2">
      <w:pPr>
        <w:shd w:val="clear" w:color="auto" w:fill="FFFFFF"/>
        <w:spacing w:after="0" w:line="360" w:lineRule="auto"/>
        <w:ind w:firstLine="720"/>
        <w:jc w:val="both"/>
        <w:rPr>
          <w:rFonts w:asciiTheme="majorHAnsi" w:eastAsia="Times New Roman" w:hAnsiTheme="majorHAnsi" w:cs="Arial"/>
          <w:color w:val="222222"/>
          <w:sz w:val="40"/>
          <w:szCs w:val="40"/>
          <w:lang w:bidi="mr-IN"/>
        </w:rPr>
      </w:pPr>
      <w:r w:rsidRPr="006747E2">
        <w:rPr>
          <w:rFonts w:asciiTheme="majorHAnsi" w:eastAsia="Times New Roman" w:hAnsiTheme="majorHAnsi" w:cs="Arial"/>
          <w:color w:val="222222"/>
          <w:sz w:val="40"/>
          <w:szCs w:val="40"/>
          <w:lang w:bidi="mr-IN"/>
        </w:rPr>
        <w:t>All head of departments are hereby informed that Academic and Administrative Audit of our college will be held on 3/4/2018. All HOD's should keep ready all departmental files and PPT's as earliest. Detailed schedule of the AAA committee visit will be conveyed to you shortly.</w:t>
      </w:r>
    </w:p>
    <w:p w:rsidR="006747E2" w:rsidRPr="006747E2" w:rsidRDefault="006747E2" w:rsidP="006747E2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44"/>
          <w:szCs w:val="44"/>
          <w:lang w:bidi="mr-IN"/>
        </w:rPr>
      </w:pPr>
    </w:p>
    <w:p w:rsidR="006747E2" w:rsidRPr="006747E2" w:rsidRDefault="006747E2" w:rsidP="006747E2">
      <w:pPr>
        <w:shd w:val="clear" w:color="auto" w:fill="FFFFFF"/>
        <w:spacing w:after="0" w:line="240" w:lineRule="auto"/>
        <w:jc w:val="right"/>
        <w:rPr>
          <w:rFonts w:asciiTheme="majorHAnsi" w:eastAsia="Times New Roman" w:hAnsiTheme="majorHAnsi" w:cs="Arial"/>
          <w:b/>
          <w:bCs/>
          <w:color w:val="222222"/>
          <w:sz w:val="44"/>
          <w:szCs w:val="44"/>
          <w:lang w:bidi="mr-IN"/>
        </w:rPr>
      </w:pPr>
      <w:r w:rsidRPr="006747E2">
        <w:rPr>
          <w:rFonts w:asciiTheme="majorHAnsi" w:eastAsia="Times New Roman" w:hAnsiTheme="majorHAnsi" w:cs="Arial"/>
          <w:b/>
          <w:bCs/>
          <w:color w:val="222222"/>
          <w:sz w:val="44"/>
          <w:szCs w:val="44"/>
          <w:lang w:bidi="mr-IN"/>
        </w:rPr>
        <w:t>Principal</w:t>
      </w:r>
    </w:p>
    <w:p w:rsidR="00630096" w:rsidRPr="006747E2" w:rsidRDefault="00630096">
      <w:pPr>
        <w:rPr>
          <w:rFonts w:asciiTheme="majorHAnsi" w:hAnsiTheme="majorHAnsi"/>
          <w:sz w:val="44"/>
          <w:szCs w:val="44"/>
        </w:rPr>
      </w:pPr>
    </w:p>
    <w:p w:rsidR="006747E2" w:rsidRPr="006747E2" w:rsidRDefault="006747E2">
      <w:pPr>
        <w:rPr>
          <w:rFonts w:asciiTheme="majorHAnsi" w:hAnsiTheme="majorHAnsi"/>
          <w:sz w:val="44"/>
          <w:szCs w:val="44"/>
        </w:rPr>
      </w:pPr>
    </w:p>
    <w:p w:rsidR="006747E2" w:rsidRDefault="006747E2"/>
    <w:p w:rsidR="006747E2" w:rsidRDefault="006747E2"/>
    <w:p w:rsidR="006747E2" w:rsidRDefault="006747E2"/>
    <w:p w:rsidR="006747E2" w:rsidRDefault="006747E2"/>
    <w:sectPr w:rsidR="006747E2" w:rsidSect="006300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M2MzKytLAwMjU2N7dQ0lEKTi0uzszPAykwrAUAJ6BG3ywAAAA="/>
  </w:docVars>
  <w:rsids>
    <w:rsidRoot w:val="006747E2"/>
    <w:rsid w:val="00001270"/>
    <w:rsid w:val="00002B09"/>
    <w:rsid w:val="00004490"/>
    <w:rsid w:val="00004F6D"/>
    <w:rsid w:val="00005A6E"/>
    <w:rsid w:val="00011298"/>
    <w:rsid w:val="000120F7"/>
    <w:rsid w:val="00013EB0"/>
    <w:rsid w:val="00016D80"/>
    <w:rsid w:val="0001770A"/>
    <w:rsid w:val="00021941"/>
    <w:rsid w:val="00025155"/>
    <w:rsid w:val="00026676"/>
    <w:rsid w:val="00027862"/>
    <w:rsid w:val="00033154"/>
    <w:rsid w:val="0003324F"/>
    <w:rsid w:val="00034F59"/>
    <w:rsid w:val="000352FF"/>
    <w:rsid w:val="000364A3"/>
    <w:rsid w:val="00037974"/>
    <w:rsid w:val="000421C9"/>
    <w:rsid w:val="000478D0"/>
    <w:rsid w:val="00052593"/>
    <w:rsid w:val="000533A8"/>
    <w:rsid w:val="000549EB"/>
    <w:rsid w:val="000626A2"/>
    <w:rsid w:val="000674E9"/>
    <w:rsid w:val="000733C8"/>
    <w:rsid w:val="00080808"/>
    <w:rsid w:val="00081155"/>
    <w:rsid w:val="00081B88"/>
    <w:rsid w:val="00082CEB"/>
    <w:rsid w:val="000863BE"/>
    <w:rsid w:val="00086772"/>
    <w:rsid w:val="0009157A"/>
    <w:rsid w:val="0009548B"/>
    <w:rsid w:val="00095496"/>
    <w:rsid w:val="00097C61"/>
    <w:rsid w:val="000A1C8B"/>
    <w:rsid w:val="000A3E53"/>
    <w:rsid w:val="000A690D"/>
    <w:rsid w:val="000B08BA"/>
    <w:rsid w:val="000B371F"/>
    <w:rsid w:val="000B53C7"/>
    <w:rsid w:val="000B6519"/>
    <w:rsid w:val="000B6ED6"/>
    <w:rsid w:val="000B7844"/>
    <w:rsid w:val="000B7B4E"/>
    <w:rsid w:val="000B7D5F"/>
    <w:rsid w:val="000C0782"/>
    <w:rsid w:val="000C160A"/>
    <w:rsid w:val="000C1CB0"/>
    <w:rsid w:val="000C4741"/>
    <w:rsid w:val="000C5AF6"/>
    <w:rsid w:val="000C6517"/>
    <w:rsid w:val="000D02E8"/>
    <w:rsid w:val="000D0468"/>
    <w:rsid w:val="000D42E0"/>
    <w:rsid w:val="000D5AC8"/>
    <w:rsid w:val="000D6258"/>
    <w:rsid w:val="000D6BB9"/>
    <w:rsid w:val="000E03D6"/>
    <w:rsid w:val="000E0592"/>
    <w:rsid w:val="000E069F"/>
    <w:rsid w:val="000E1BD0"/>
    <w:rsid w:val="000E25F5"/>
    <w:rsid w:val="000E3517"/>
    <w:rsid w:val="000E6A73"/>
    <w:rsid w:val="000E6D8C"/>
    <w:rsid w:val="000F033B"/>
    <w:rsid w:val="000F1DB5"/>
    <w:rsid w:val="000F4311"/>
    <w:rsid w:val="000F4429"/>
    <w:rsid w:val="000F4C3F"/>
    <w:rsid w:val="000F4C49"/>
    <w:rsid w:val="000F58EE"/>
    <w:rsid w:val="000F5A92"/>
    <w:rsid w:val="000F7AD9"/>
    <w:rsid w:val="001014F7"/>
    <w:rsid w:val="00102636"/>
    <w:rsid w:val="00103AD0"/>
    <w:rsid w:val="0010504A"/>
    <w:rsid w:val="00110D51"/>
    <w:rsid w:val="00113417"/>
    <w:rsid w:val="00116FDF"/>
    <w:rsid w:val="00120105"/>
    <w:rsid w:val="00121025"/>
    <w:rsid w:val="001219FB"/>
    <w:rsid w:val="001249C6"/>
    <w:rsid w:val="0012632A"/>
    <w:rsid w:val="001268B0"/>
    <w:rsid w:val="00126E19"/>
    <w:rsid w:val="00130D33"/>
    <w:rsid w:val="001312FC"/>
    <w:rsid w:val="0013363D"/>
    <w:rsid w:val="00136FC4"/>
    <w:rsid w:val="00137586"/>
    <w:rsid w:val="00137814"/>
    <w:rsid w:val="00137F09"/>
    <w:rsid w:val="00141C4C"/>
    <w:rsid w:val="00142145"/>
    <w:rsid w:val="00146328"/>
    <w:rsid w:val="00147C48"/>
    <w:rsid w:val="0015022E"/>
    <w:rsid w:val="00150BB9"/>
    <w:rsid w:val="00151B04"/>
    <w:rsid w:val="00155E33"/>
    <w:rsid w:val="00157329"/>
    <w:rsid w:val="001601EA"/>
    <w:rsid w:val="001615A6"/>
    <w:rsid w:val="00166804"/>
    <w:rsid w:val="00171058"/>
    <w:rsid w:val="00171820"/>
    <w:rsid w:val="00172413"/>
    <w:rsid w:val="001729B1"/>
    <w:rsid w:val="00173A94"/>
    <w:rsid w:val="0017592D"/>
    <w:rsid w:val="00176A7A"/>
    <w:rsid w:val="00176E59"/>
    <w:rsid w:val="0017705E"/>
    <w:rsid w:val="00177289"/>
    <w:rsid w:val="00180A9E"/>
    <w:rsid w:val="001827A7"/>
    <w:rsid w:val="00193C57"/>
    <w:rsid w:val="00196E37"/>
    <w:rsid w:val="00197AFB"/>
    <w:rsid w:val="001A2BD0"/>
    <w:rsid w:val="001A432A"/>
    <w:rsid w:val="001A7D61"/>
    <w:rsid w:val="001B55BD"/>
    <w:rsid w:val="001B571C"/>
    <w:rsid w:val="001B5EDE"/>
    <w:rsid w:val="001B71FD"/>
    <w:rsid w:val="001B7674"/>
    <w:rsid w:val="001C03D6"/>
    <w:rsid w:val="001C14A6"/>
    <w:rsid w:val="001C40E6"/>
    <w:rsid w:val="001C42A2"/>
    <w:rsid w:val="001C4E02"/>
    <w:rsid w:val="001C502F"/>
    <w:rsid w:val="001D03E6"/>
    <w:rsid w:val="001D1A12"/>
    <w:rsid w:val="001D4796"/>
    <w:rsid w:val="001D4FCD"/>
    <w:rsid w:val="001D5166"/>
    <w:rsid w:val="001D6FC5"/>
    <w:rsid w:val="001E52C2"/>
    <w:rsid w:val="001E68A8"/>
    <w:rsid w:val="001E6DE1"/>
    <w:rsid w:val="001F0A65"/>
    <w:rsid w:val="001F516C"/>
    <w:rsid w:val="001F7F03"/>
    <w:rsid w:val="002004B5"/>
    <w:rsid w:val="00200A7F"/>
    <w:rsid w:val="00201D1D"/>
    <w:rsid w:val="00202A5B"/>
    <w:rsid w:val="002049A4"/>
    <w:rsid w:val="0020551B"/>
    <w:rsid w:val="00211A50"/>
    <w:rsid w:val="002158B2"/>
    <w:rsid w:val="002174E6"/>
    <w:rsid w:val="00220D80"/>
    <w:rsid w:val="0022186F"/>
    <w:rsid w:val="00221CA6"/>
    <w:rsid w:val="002223A0"/>
    <w:rsid w:val="00222ECA"/>
    <w:rsid w:val="00224086"/>
    <w:rsid w:val="00226DF2"/>
    <w:rsid w:val="00227BA0"/>
    <w:rsid w:val="00234B49"/>
    <w:rsid w:val="002454BA"/>
    <w:rsid w:val="0024560F"/>
    <w:rsid w:val="00245E94"/>
    <w:rsid w:val="00247E42"/>
    <w:rsid w:val="00250423"/>
    <w:rsid w:val="00251AFB"/>
    <w:rsid w:val="002521CF"/>
    <w:rsid w:val="00252560"/>
    <w:rsid w:val="00253E39"/>
    <w:rsid w:val="00254A7D"/>
    <w:rsid w:val="002576EE"/>
    <w:rsid w:val="002631B9"/>
    <w:rsid w:val="002647E6"/>
    <w:rsid w:val="00264EEA"/>
    <w:rsid w:val="00265F4B"/>
    <w:rsid w:val="00266449"/>
    <w:rsid w:val="00267C53"/>
    <w:rsid w:val="00271D5C"/>
    <w:rsid w:val="00273E43"/>
    <w:rsid w:val="00275EEB"/>
    <w:rsid w:val="002761C8"/>
    <w:rsid w:val="0027683A"/>
    <w:rsid w:val="00283D0B"/>
    <w:rsid w:val="00286C48"/>
    <w:rsid w:val="00291B4B"/>
    <w:rsid w:val="00295152"/>
    <w:rsid w:val="002954ED"/>
    <w:rsid w:val="00295999"/>
    <w:rsid w:val="00295C55"/>
    <w:rsid w:val="00295EEB"/>
    <w:rsid w:val="00297C11"/>
    <w:rsid w:val="002A012C"/>
    <w:rsid w:val="002A34CC"/>
    <w:rsid w:val="002A35B4"/>
    <w:rsid w:val="002A3DF8"/>
    <w:rsid w:val="002B03E1"/>
    <w:rsid w:val="002B1DA1"/>
    <w:rsid w:val="002B3815"/>
    <w:rsid w:val="002B41D9"/>
    <w:rsid w:val="002B5B14"/>
    <w:rsid w:val="002B7D6A"/>
    <w:rsid w:val="002C015C"/>
    <w:rsid w:val="002C1EB9"/>
    <w:rsid w:val="002C229F"/>
    <w:rsid w:val="002C4D36"/>
    <w:rsid w:val="002C7027"/>
    <w:rsid w:val="002D0EDF"/>
    <w:rsid w:val="002D19D2"/>
    <w:rsid w:val="002D2A3F"/>
    <w:rsid w:val="002D44A4"/>
    <w:rsid w:val="002D70A2"/>
    <w:rsid w:val="002E0044"/>
    <w:rsid w:val="002E09C0"/>
    <w:rsid w:val="002E0CE8"/>
    <w:rsid w:val="002E2083"/>
    <w:rsid w:val="002E2135"/>
    <w:rsid w:val="002E244B"/>
    <w:rsid w:val="002E3C22"/>
    <w:rsid w:val="002E619B"/>
    <w:rsid w:val="002F0412"/>
    <w:rsid w:val="002F0459"/>
    <w:rsid w:val="002F0B3B"/>
    <w:rsid w:val="002F0FCD"/>
    <w:rsid w:val="002F11EE"/>
    <w:rsid w:val="002F1E39"/>
    <w:rsid w:val="002F2326"/>
    <w:rsid w:val="002F448C"/>
    <w:rsid w:val="002F4ECF"/>
    <w:rsid w:val="002F6B33"/>
    <w:rsid w:val="00300743"/>
    <w:rsid w:val="00302DA2"/>
    <w:rsid w:val="00303AEC"/>
    <w:rsid w:val="003047E0"/>
    <w:rsid w:val="00304C9E"/>
    <w:rsid w:val="00304D46"/>
    <w:rsid w:val="00307769"/>
    <w:rsid w:val="00311801"/>
    <w:rsid w:val="00312EA1"/>
    <w:rsid w:val="00314E01"/>
    <w:rsid w:val="00316518"/>
    <w:rsid w:val="00316DB6"/>
    <w:rsid w:val="003173A4"/>
    <w:rsid w:val="00320EEE"/>
    <w:rsid w:val="00322323"/>
    <w:rsid w:val="00324AEE"/>
    <w:rsid w:val="0033238D"/>
    <w:rsid w:val="00334396"/>
    <w:rsid w:val="003415D7"/>
    <w:rsid w:val="00341ACE"/>
    <w:rsid w:val="00342DED"/>
    <w:rsid w:val="00344A94"/>
    <w:rsid w:val="0035134C"/>
    <w:rsid w:val="00354749"/>
    <w:rsid w:val="003549DF"/>
    <w:rsid w:val="003578B6"/>
    <w:rsid w:val="003654F5"/>
    <w:rsid w:val="0036573F"/>
    <w:rsid w:val="00365A80"/>
    <w:rsid w:val="0037289F"/>
    <w:rsid w:val="00372BB3"/>
    <w:rsid w:val="00373507"/>
    <w:rsid w:val="00373E5D"/>
    <w:rsid w:val="003765DA"/>
    <w:rsid w:val="003766EB"/>
    <w:rsid w:val="003808C2"/>
    <w:rsid w:val="00381488"/>
    <w:rsid w:val="00381AFC"/>
    <w:rsid w:val="00381E27"/>
    <w:rsid w:val="00382E01"/>
    <w:rsid w:val="00384776"/>
    <w:rsid w:val="00384E67"/>
    <w:rsid w:val="003852D8"/>
    <w:rsid w:val="00385300"/>
    <w:rsid w:val="00387276"/>
    <w:rsid w:val="00387D6F"/>
    <w:rsid w:val="00390767"/>
    <w:rsid w:val="00391B3B"/>
    <w:rsid w:val="00393FD5"/>
    <w:rsid w:val="00394E43"/>
    <w:rsid w:val="00396DD1"/>
    <w:rsid w:val="003A07AA"/>
    <w:rsid w:val="003A2D70"/>
    <w:rsid w:val="003A3131"/>
    <w:rsid w:val="003A4BDB"/>
    <w:rsid w:val="003A7A73"/>
    <w:rsid w:val="003B2196"/>
    <w:rsid w:val="003B304A"/>
    <w:rsid w:val="003B500B"/>
    <w:rsid w:val="003B7477"/>
    <w:rsid w:val="003B7861"/>
    <w:rsid w:val="003B7CC0"/>
    <w:rsid w:val="003C0561"/>
    <w:rsid w:val="003C3880"/>
    <w:rsid w:val="003C4524"/>
    <w:rsid w:val="003D16CB"/>
    <w:rsid w:val="003D1CC9"/>
    <w:rsid w:val="003D5619"/>
    <w:rsid w:val="003E03F5"/>
    <w:rsid w:val="003E066C"/>
    <w:rsid w:val="003E0A9F"/>
    <w:rsid w:val="003E235A"/>
    <w:rsid w:val="003E45A2"/>
    <w:rsid w:val="003F038C"/>
    <w:rsid w:val="003F05AE"/>
    <w:rsid w:val="003F7B2A"/>
    <w:rsid w:val="003F7C8D"/>
    <w:rsid w:val="004005D6"/>
    <w:rsid w:val="004017C2"/>
    <w:rsid w:val="00404CEC"/>
    <w:rsid w:val="00406622"/>
    <w:rsid w:val="00406A3D"/>
    <w:rsid w:val="00407B27"/>
    <w:rsid w:val="00415645"/>
    <w:rsid w:val="00420B22"/>
    <w:rsid w:val="00423546"/>
    <w:rsid w:val="0042389F"/>
    <w:rsid w:val="004246FE"/>
    <w:rsid w:val="00424780"/>
    <w:rsid w:val="0042521C"/>
    <w:rsid w:val="00432E9B"/>
    <w:rsid w:val="00434BC8"/>
    <w:rsid w:val="00435785"/>
    <w:rsid w:val="004376E9"/>
    <w:rsid w:val="004419D9"/>
    <w:rsid w:val="00442A7B"/>
    <w:rsid w:val="0044318B"/>
    <w:rsid w:val="00443AF8"/>
    <w:rsid w:val="00444173"/>
    <w:rsid w:val="00446CF4"/>
    <w:rsid w:val="00446EBA"/>
    <w:rsid w:val="0045029E"/>
    <w:rsid w:val="0045032D"/>
    <w:rsid w:val="00451463"/>
    <w:rsid w:val="00454134"/>
    <w:rsid w:val="004542B5"/>
    <w:rsid w:val="00455ED3"/>
    <w:rsid w:val="004653F3"/>
    <w:rsid w:val="00465AE8"/>
    <w:rsid w:val="0046791E"/>
    <w:rsid w:val="004708FE"/>
    <w:rsid w:val="004709EE"/>
    <w:rsid w:val="004710C8"/>
    <w:rsid w:val="00471DD9"/>
    <w:rsid w:val="004721EF"/>
    <w:rsid w:val="00473AA5"/>
    <w:rsid w:val="0047716D"/>
    <w:rsid w:val="00480393"/>
    <w:rsid w:val="00480951"/>
    <w:rsid w:val="004820DD"/>
    <w:rsid w:val="00482550"/>
    <w:rsid w:val="004924E5"/>
    <w:rsid w:val="004968F3"/>
    <w:rsid w:val="004A02CC"/>
    <w:rsid w:val="004A13FF"/>
    <w:rsid w:val="004A1452"/>
    <w:rsid w:val="004A28DE"/>
    <w:rsid w:val="004A4C1E"/>
    <w:rsid w:val="004A6698"/>
    <w:rsid w:val="004A6B8D"/>
    <w:rsid w:val="004A7680"/>
    <w:rsid w:val="004B02B5"/>
    <w:rsid w:val="004B0841"/>
    <w:rsid w:val="004B13BF"/>
    <w:rsid w:val="004B3C26"/>
    <w:rsid w:val="004B508E"/>
    <w:rsid w:val="004C0213"/>
    <w:rsid w:val="004C0B50"/>
    <w:rsid w:val="004C0C9D"/>
    <w:rsid w:val="004C18CB"/>
    <w:rsid w:val="004C199F"/>
    <w:rsid w:val="004C1E25"/>
    <w:rsid w:val="004C3ADB"/>
    <w:rsid w:val="004C46A6"/>
    <w:rsid w:val="004C541F"/>
    <w:rsid w:val="004C5FA5"/>
    <w:rsid w:val="004C7B2B"/>
    <w:rsid w:val="004D1B88"/>
    <w:rsid w:val="004D59DD"/>
    <w:rsid w:val="004D70BF"/>
    <w:rsid w:val="004D7D30"/>
    <w:rsid w:val="004E0424"/>
    <w:rsid w:val="004E1C8C"/>
    <w:rsid w:val="004E2043"/>
    <w:rsid w:val="004E3302"/>
    <w:rsid w:val="004E3431"/>
    <w:rsid w:val="004E344F"/>
    <w:rsid w:val="004E3AEB"/>
    <w:rsid w:val="004E41AD"/>
    <w:rsid w:val="004E75CD"/>
    <w:rsid w:val="004E7D1D"/>
    <w:rsid w:val="004F18D0"/>
    <w:rsid w:val="004F2411"/>
    <w:rsid w:val="004F25C9"/>
    <w:rsid w:val="004F5808"/>
    <w:rsid w:val="004F5982"/>
    <w:rsid w:val="004F73BB"/>
    <w:rsid w:val="00500E3D"/>
    <w:rsid w:val="005019F4"/>
    <w:rsid w:val="005021A2"/>
    <w:rsid w:val="00506D21"/>
    <w:rsid w:val="00507409"/>
    <w:rsid w:val="00512F2D"/>
    <w:rsid w:val="00513F31"/>
    <w:rsid w:val="005141E8"/>
    <w:rsid w:val="00517286"/>
    <w:rsid w:val="00517BEC"/>
    <w:rsid w:val="00521F72"/>
    <w:rsid w:val="00523DD9"/>
    <w:rsid w:val="0052452A"/>
    <w:rsid w:val="00524CCD"/>
    <w:rsid w:val="005265C1"/>
    <w:rsid w:val="00533275"/>
    <w:rsid w:val="0053331D"/>
    <w:rsid w:val="00533B08"/>
    <w:rsid w:val="00536C56"/>
    <w:rsid w:val="00541153"/>
    <w:rsid w:val="0054274B"/>
    <w:rsid w:val="00542753"/>
    <w:rsid w:val="00551540"/>
    <w:rsid w:val="00552237"/>
    <w:rsid w:val="005542D2"/>
    <w:rsid w:val="005603E4"/>
    <w:rsid w:val="00560EBA"/>
    <w:rsid w:val="005617E5"/>
    <w:rsid w:val="00561E44"/>
    <w:rsid w:val="005621AE"/>
    <w:rsid w:val="00562CD0"/>
    <w:rsid w:val="00563001"/>
    <w:rsid w:val="00566A5F"/>
    <w:rsid w:val="00566E82"/>
    <w:rsid w:val="0057176C"/>
    <w:rsid w:val="00571FBC"/>
    <w:rsid w:val="00573919"/>
    <w:rsid w:val="005833BC"/>
    <w:rsid w:val="00583D67"/>
    <w:rsid w:val="00584117"/>
    <w:rsid w:val="00590B37"/>
    <w:rsid w:val="00591283"/>
    <w:rsid w:val="00592361"/>
    <w:rsid w:val="00594713"/>
    <w:rsid w:val="00595DE9"/>
    <w:rsid w:val="0059662F"/>
    <w:rsid w:val="005A0751"/>
    <w:rsid w:val="005A0FF6"/>
    <w:rsid w:val="005A187A"/>
    <w:rsid w:val="005A3032"/>
    <w:rsid w:val="005A4346"/>
    <w:rsid w:val="005A4BEB"/>
    <w:rsid w:val="005A676A"/>
    <w:rsid w:val="005A6FC5"/>
    <w:rsid w:val="005B251E"/>
    <w:rsid w:val="005B25AD"/>
    <w:rsid w:val="005B4071"/>
    <w:rsid w:val="005B47F0"/>
    <w:rsid w:val="005B68ED"/>
    <w:rsid w:val="005B780F"/>
    <w:rsid w:val="005C132F"/>
    <w:rsid w:val="005C231A"/>
    <w:rsid w:val="005C34B8"/>
    <w:rsid w:val="005C3588"/>
    <w:rsid w:val="005C687B"/>
    <w:rsid w:val="005C703B"/>
    <w:rsid w:val="005C7AF4"/>
    <w:rsid w:val="005D0DA2"/>
    <w:rsid w:val="005D15CA"/>
    <w:rsid w:val="005D324A"/>
    <w:rsid w:val="005D51C5"/>
    <w:rsid w:val="005D5379"/>
    <w:rsid w:val="005D5683"/>
    <w:rsid w:val="005D7103"/>
    <w:rsid w:val="005E01F0"/>
    <w:rsid w:val="005E1BB6"/>
    <w:rsid w:val="005E32DF"/>
    <w:rsid w:val="005E59C9"/>
    <w:rsid w:val="005E674C"/>
    <w:rsid w:val="005E7D01"/>
    <w:rsid w:val="005F0054"/>
    <w:rsid w:val="005F2958"/>
    <w:rsid w:val="005F3E17"/>
    <w:rsid w:val="005F7E43"/>
    <w:rsid w:val="005F7E56"/>
    <w:rsid w:val="006043C4"/>
    <w:rsid w:val="00605390"/>
    <w:rsid w:val="00605A7B"/>
    <w:rsid w:val="00607137"/>
    <w:rsid w:val="00607ABC"/>
    <w:rsid w:val="00612981"/>
    <w:rsid w:val="0061464C"/>
    <w:rsid w:val="00615626"/>
    <w:rsid w:val="006156DC"/>
    <w:rsid w:val="00616A79"/>
    <w:rsid w:val="00617F34"/>
    <w:rsid w:val="006212AE"/>
    <w:rsid w:val="00621A1A"/>
    <w:rsid w:val="00625DCA"/>
    <w:rsid w:val="0063002D"/>
    <w:rsid w:val="00630096"/>
    <w:rsid w:val="0063026A"/>
    <w:rsid w:val="0063102A"/>
    <w:rsid w:val="006318DC"/>
    <w:rsid w:val="00640868"/>
    <w:rsid w:val="00643BB2"/>
    <w:rsid w:val="00644BC1"/>
    <w:rsid w:val="00645617"/>
    <w:rsid w:val="00646763"/>
    <w:rsid w:val="006471F1"/>
    <w:rsid w:val="006479EE"/>
    <w:rsid w:val="00651F47"/>
    <w:rsid w:val="00660116"/>
    <w:rsid w:val="00660369"/>
    <w:rsid w:val="00664472"/>
    <w:rsid w:val="00665C9E"/>
    <w:rsid w:val="00666BB6"/>
    <w:rsid w:val="00666D79"/>
    <w:rsid w:val="00667A1A"/>
    <w:rsid w:val="00670AC4"/>
    <w:rsid w:val="00671188"/>
    <w:rsid w:val="00673BC5"/>
    <w:rsid w:val="006747E2"/>
    <w:rsid w:val="00676C08"/>
    <w:rsid w:val="00676F7E"/>
    <w:rsid w:val="006773BA"/>
    <w:rsid w:val="00677B54"/>
    <w:rsid w:val="0068051B"/>
    <w:rsid w:val="00682FED"/>
    <w:rsid w:val="00683549"/>
    <w:rsid w:val="0068590D"/>
    <w:rsid w:val="0068628F"/>
    <w:rsid w:val="00686800"/>
    <w:rsid w:val="0068707E"/>
    <w:rsid w:val="00687365"/>
    <w:rsid w:val="00687C4D"/>
    <w:rsid w:val="0069425D"/>
    <w:rsid w:val="0069523A"/>
    <w:rsid w:val="00695265"/>
    <w:rsid w:val="00695355"/>
    <w:rsid w:val="0069544C"/>
    <w:rsid w:val="00695FC4"/>
    <w:rsid w:val="006963C3"/>
    <w:rsid w:val="006A664A"/>
    <w:rsid w:val="006B00F8"/>
    <w:rsid w:val="006B070C"/>
    <w:rsid w:val="006B26F2"/>
    <w:rsid w:val="006B2DD4"/>
    <w:rsid w:val="006B346B"/>
    <w:rsid w:val="006B37B2"/>
    <w:rsid w:val="006B783F"/>
    <w:rsid w:val="006C0323"/>
    <w:rsid w:val="006C55AE"/>
    <w:rsid w:val="006C6157"/>
    <w:rsid w:val="006C7569"/>
    <w:rsid w:val="006D183F"/>
    <w:rsid w:val="006D480C"/>
    <w:rsid w:val="006D5024"/>
    <w:rsid w:val="006D68DB"/>
    <w:rsid w:val="006E3D64"/>
    <w:rsid w:val="006F16C4"/>
    <w:rsid w:val="006F2465"/>
    <w:rsid w:val="006F668F"/>
    <w:rsid w:val="006F7CCF"/>
    <w:rsid w:val="00700647"/>
    <w:rsid w:val="007018A9"/>
    <w:rsid w:val="00703E7B"/>
    <w:rsid w:val="00715064"/>
    <w:rsid w:val="00715A75"/>
    <w:rsid w:val="00716982"/>
    <w:rsid w:val="00716F92"/>
    <w:rsid w:val="00717443"/>
    <w:rsid w:val="00717B4F"/>
    <w:rsid w:val="0072045C"/>
    <w:rsid w:val="00723E4F"/>
    <w:rsid w:val="00726DCF"/>
    <w:rsid w:val="007307F6"/>
    <w:rsid w:val="007348FC"/>
    <w:rsid w:val="00734BC6"/>
    <w:rsid w:val="00736F7F"/>
    <w:rsid w:val="00742070"/>
    <w:rsid w:val="00742196"/>
    <w:rsid w:val="00745F51"/>
    <w:rsid w:val="007466C0"/>
    <w:rsid w:val="00747ADB"/>
    <w:rsid w:val="00750533"/>
    <w:rsid w:val="00752E7D"/>
    <w:rsid w:val="00753797"/>
    <w:rsid w:val="00761F40"/>
    <w:rsid w:val="007630CA"/>
    <w:rsid w:val="007634C0"/>
    <w:rsid w:val="00763D61"/>
    <w:rsid w:val="007669DC"/>
    <w:rsid w:val="007669F6"/>
    <w:rsid w:val="007702AC"/>
    <w:rsid w:val="00770A35"/>
    <w:rsid w:val="00772F85"/>
    <w:rsid w:val="00776312"/>
    <w:rsid w:val="00776FE0"/>
    <w:rsid w:val="00780778"/>
    <w:rsid w:val="00783203"/>
    <w:rsid w:val="00785880"/>
    <w:rsid w:val="00785D31"/>
    <w:rsid w:val="007906A6"/>
    <w:rsid w:val="00790B3F"/>
    <w:rsid w:val="00791B46"/>
    <w:rsid w:val="00793F5A"/>
    <w:rsid w:val="007A33C7"/>
    <w:rsid w:val="007A3901"/>
    <w:rsid w:val="007A46E1"/>
    <w:rsid w:val="007A5242"/>
    <w:rsid w:val="007A5583"/>
    <w:rsid w:val="007B0AD7"/>
    <w:rsid w:val="007B28B1"/>
    <w:rsid w:val="007B3763"/>
    <w:rsid w:val="007B38B8"/>
    <w:rsid w:val="007B3F58"/>
    <w:rsid w:val="007B5853"/>
    <w:rsid w:val="007B620C"/>
    <w:rsid w:val="007C1BFA"/>
    <w:rsid w:val="007C34C6"/>
    <w:rsid w:val="007C5F10"/>
    <w:rsid w:val="007D148D"/>
    <w:rsid w:val="007D234D"/>
    <w:rsid w:val="007E1605"/>
    <w:rsid w:val="007E2AAD"/>
    <w:rsid w:val="007E2C79"/>
    <w:rsid w:val="007E2F79"/>
    <w:rsid w:val="007E34C5"/>
    <w:rsid w:val="007E556E"/>
    <w:rsid w:val="007E58C5"/>
    <w:rsid w:val="007E7910"/>
    <w:rsid w:val="007F036A"/>
    <w:rsid w:val="007F3AA9"/>
    <w:rsid w:val="007F67C9"/>
    <w:rsid w:val="007F71F9"/>
    <w:rsid w:val="00800DCD"/>
    <w:rsid w:val="00804C6C"/>
    <w:rsid w:val="00805CB8"/>
    <w:rsid w:val="00806658"/>
    <w:rsid w:val="0080691B"/>
    <w:rsid w:val="00806B2B"/>
    <w:rsid w:val="00807F7B"/>
    <w:rsid w:val="00810157"/>
    <w:rsid w:val="00810879"/>
    <w:rsid w:val="00811C1B"/>
    <w:rsid w:val="008149DF"/>
    <w:rsid w:val="0081572F"/>
    <w:rsid w:val="008167A6"/>
    <w:rsid w:val="0081713A"/>
    <w:rsid w:val="00821C13"/>
    <w:rsid w:val="008240A2"/>
    <w:rsid w:val="008252A0"/>
    <w:rsid w:val="0082577C"/>
    <w:rsid w:val="00826282"/>
    <w:rsid w:val="008300A5"/>
    <w:rsid w:val="00830A59"/>
    <w:rsid w:val="0083524E"/>
    <w:rsid w:val="008354A1"/>
    <w:rsid w:val="0083583F"/>
    <w:rsid w:val="00835A9B"/>
    <w:rsid w:val="00836148"/>
    <w:rsid w:val="008374FB"/>
    <w:rsid w:val="00841741"/>
    <w:rsid w:val="00845511"/>
    <w:rsid w:val="00845BCE"/>
    <w:rsid w:val="00852B1B"/>
    <w:rsid w:val="00857306"/>
    <w:rsid w:val="008614B7"/>
    <w:rsid w:val="00862CD1"/>
    <w:rsid w:val="00865C22"/>
    <w:rsid w:val="00871C94"/>
    <w:rsid w:val="0087242E"/>
    <w:rsid w:val="00872FA4"/>
    <w:rsid w:val="0087405E"/>
    <w:rsid w:val="00876A63"/>
    <w:rsid w:val="00876FE8"/>
    <w:rsid w:val="00877965"/>
    <w:rsid w:val="00882A4F"/>
    <w:rsid w:val="00884416"/>
    <w:rsid w:val="00884B47"/>
    <w:rsid w:val="008852B7"/>
    <w:rsid w:val="00886185"/>
    <w:rsid w:val="00886E58"/>
    <w:rsid w:val="00886F5A"/>
    <w:rsid w:val="00890445"/>
    <w:rsid w:val="0089093F"/>
    <w:rsid w:val="008918CE"/>
    <w:rsid w:val="008A0365"/>
    <w:rsid w:val="008A1481"/>
    <w:rsid w:val="008A22EA"/>
    <w:rsid w:val="008A2416"/>
    <w:rsid w:val="008A42EF"/>
    <w:rsid w:val="008A5F11"/>
    <w:rsid w:val="008A612D"/>
    <w:rsid w:val="008A6B26"/>
    <w:rsid w:val="008A6C4A"/>
    <w:rsid w:val="008A6C61"/>
    <w:rsid w:val="008A7D80"/>
    <w:rsid w:val="008B15C9"/>
    <w:rsid w:val="008B16CC"/>
    <w:rsid w:val="008B4F9F"/>
    <w:rsid w:val="008B5C5D"/>
    <w:rsid w:val="008B6C6A"/>
    <w:rsid w:val="008B7F18"/>
    <w:rsid w:val="008C0467"/>
    <w:rsid w:val="008C2FDB"/>
    <w:rsid w:val="008C4282"/>
    <w:rsid w:val="008C625D"/>
    <w:rsid w:val="008C7875"/>
    <w:rsid w:val="008D28F0"/>
    <w:rsid w:val="008D2EAE"/>
    <w:rsid w:val="008D3A0E"/>
    <w:rsid w:val="008D41A8"/>
    <w:rsid w:val="008D4CD4"/>
    <w:rsid w:val="008D5B73"/>
    <w:rsid w:val="008D5D24"/>
    <w:rsid w:val="008D5D35"/>
    <w:rsid w:val="008D614E"/>
    <w:rsid w:val="008D6F14"/>
    <w:rsid w:val="008D780F"/>
    <w:rsid w:val="008D796A"/>
    <w:rsid w:val="008E1718"/>
    <w:rsid w:val="008E380D"/>
    <w:rsid w:val="008E5D74"/>
    <w:rsid w:val="008F082B"/>
    <w:rsid w:val="008F094B"/>
    <w:rsid w:val="008F229D"/>
    <w:rsid w:val="008F3E3C"/>
    <w:rsid w:val="008F4A65"/>
    <w:rsid w:val="008F4C7C"/>
    <w:rsid w:val="008F4E1D"/>
    <w:rsid w:val="008F4F16"/>
    <w:rsid w:val="008F612A"/>
    <w:rsid w:val="00900468"/>
    <w:rsid w:val="009020AE"/>
    <w:rsid w:val="00903C36"/>
    <w:rsid w:val="009054D5"/>
    <w:rsid w:val="009065E9"/>
    <w:rsid w:val="009134C3"/>
    <w:rsid w:val="00915104"/>
    <w:rsid w:val="0091532B"/>
    <w:rsid w:val="00921F77"/>
    <w:rsid w:val="009225AE"/>
    <w:rsid w:val="00926F7A"/>
    <w:rsid w:val="00930795"/>
    <w:rsid w:val="0093173F"/>
    <w:rsid w:val="0093186D"/>
    <w:rsid w:val="00931E9B"/>
    <w:rsid w:val="0093381B"/>
    <w:rsid w:val="00934789"/>
    <w:rsid w:val="00934DCA"/>
    <w:rsid w:val="0093514D"/>
    <w:rsid w:val="00935223"/>
    <w:rsid w:val="00935313"/>
    <w:rsid w:val="00935B01"/>
    <w:rsid w:val="009361DA"/>
    <w:rsid w:val="00936F1C"/>
    <w:rsid w:val="00937884"/>
    <w:rsid w:val="009420BE"/>
    <w:rsid w:val="00943F22"/>
    <w:rsid w:val="00950F97"/>
    <w:rsid w:val="00951CC4"/>
    <w:rsid w:val="00951E6B"/>
    <w:rsid w:val="00955704"/>
    <w:rsid w:val="00955B53"/>
    <w:rsid w:val="00955DB6"/>
    <w:rsid w:val="00956A98"/>
    <w:rsid w:val="00961EF9"/>
    <w:rsid w:val="00963898"/>
    <w:rsid w:val="00965781"/>
    <w:rsid w:val="00970353"/>
    <w:rsid w:val="009750EC"/>
    <w:rsid w:val="00975CFD"/>
    <w:rsid w:val="00980194"/>
    <w:rsid w:val="0098063F"/>
    <w:rsid w:val="00983DCC"/>
    <w:rsid w:val="00985F4C"/>
    <w:rsid w:val="0099308F"/>
    <w:rsid w:val="009936BC"/>
    <w:rsid w:val="00993B36"/>
    <w:rsid w:val="009941D8"/>
    <w:rsid w:val="0099479C"/>
    <w:rsid w:val="009954F3"/>
    <w:rsid w:val="00996D97"/>
    <w:rsid w:val="009A26B5"/>
    <w:rsid w:val="009A3289"/>
    <w:rsid w:val="009A4A24"/>
    <w:rsid w:val="009A4EC3"/>
    <w:rsid w:val="009B1AD6"/>
    <w:rsid w:val="009B1CC4"/>
    <w:rsid w:val="009B2657"/>
    <w:rsid w:val="009B2EF3"/>
    <w:rsid w:val="009C300B"/>
    <w:rsid w:val="009C3E0A"/>
    <w:rsid w:val="009C6C76"/>
    <w:rsid w:val="009C6E65"/>
    <w:rsid w:val="009D0A33"/>
    <w:rsid w:val="009D225A"/>
    <w:rsid w:val="009D2704"/>
    <w:rsid w:val="009D35A0"/>
    <w:rsid w:val="009D3F99"/>
    <w:rsid w:val="009D7087"/>
    <w:rsid w:val="009D756E"/>
    <w:rsid w:val="009E01FE"/>
    <w:rsid w:val="009E04E1"/>
    <w:rsid w:val="009E0737"/>
    <w:rsid w:val="009E11E3"/>
    <w:rsid w:val="009E7B4F"/>
    <w:rsid w:val="009E7DD8"/>
    <w:rsid w:val="009F12BC"/>
    <w:rsid w:val="009F4F77"/>
    <w:rsid w:val="009F5ACA"/>
    <w:rsid w:val="009F6819"/>
    <w:rsid w:val="00A04B80"/>
    <w:rsid w:val="00A058D3"/>
    <w:rsid w:val="00A05F70"/>
    <w:rsid w:val="00A06BD5"/>
    <w:rsid w:val="00A0785B"/>
    <w:rsid w:val="00A14C48"/>
    <w:rsid w:val="00A1672B"/>
    <w:rsid w:val="00A16E4E"/>
    <w:rsid w:val="00A16EBE"/>
    <w:rsid w:val="00A17CD7"/>
    <w:rsid w:val="00A21275"/>
    <w:rsid w:val="00A2253A"/>
    <w:rsid w:val="00A245D8"/>
    <w:rsid w:val="00A24CC6"/>
    <w:rsid w:val="00A25322"/>
    <w:rsid w:val="00A25CDD"/>
    <w:rsid w:val="00A26E88"/>
    <w:rsid w:val="00A33395"/>
    <w:rsid w:val="00A3690D"/>
    <w:rsid w:val="00A37D28"/>
    <w:rsid w:val="00A40D69"/>
    <w:rsid w:val="00A4489B"/>
    <w:rsid w:val="00A45950"/>
    <w:rsid w:val="00A46E46"/>
    <w:rsid w:val="00A47575"/>
    <w:rsid w:val="00A50085"/>
    <w:rsid w:val="00A508BB"/>
    <w:rsid w:val="00A519F7"/>
    <w:rsid w:val="00A544C7"/>
    <w:rsid w:val="00A54DA1"/>
    <w:rsid w:val="00A5661E"/>
    <w:rsid w:val="00A61723"/>
    <w:rsid w:val="00A62764"/>
    <w:rsid w:val="00A634C5"/>
    <w:rsid w:val="00A64137"/>
    <w:rsid w:val="00A64DE3"/>
    <w:rsid w:val="00A6630D"/>
    <w:rsid w:val="00A67268"/>
    <w:rsid w:val="00A70E21"/>
    <w:rsid w:val="00A730D2"/>
    <w:rsid w:val="00A74AE2"/>
    <w:rsid w:val="00A7691B"/>
    <w:rsid w:val="00A8190F"/>
    <w:rsid w:val="00A83738"/>
    <w:rsid w:val="00A85DD4"/>
    <w:rsid w:val="00A867A5"/>
    <w:rsid w:val="00A90D9F"/>
    <w:rsid w:val="00A918A9"/>
    <w:rsid w:val="00A92165"/>
    <w:rsid w:val="00A92E24"/>
    <w:rsid w:val="00A9304E"/>
    <w:rsid w:val="00A93FD0"/>
    <w:rsid w:val="00A945A0"/>
    <w:rsid w:val="00A94CEF"/>
    <w:rsid w:val="00A96536"/>
    <w:rsid w:val="00A97265"/>
    <w:rsid w:val="00A972A6"/>
    <w:rsid w:val="00AA03AF"/>
    <w:rsid w:val="00AA097A"/>
    <w:rsid w:val="00AA0F88"/>
    <w:rsid w:val="00AA3AE6"/>
    <w:rsid w:val="00AA4181"/>
    <w:rsid w:val="00AA587E"/>
    <w:rsid w:val="00AB2161"/>
    <w:rsid w:val="00AB27C9"/>
    <w:rsid w:val="00AB4FCF"/>
    <w:rsid w:val="00AB5B4C"/>
    <w:rsid w:val="00AB72BC"/>
    <w:rsid w:val="00AC0176"/>
    <w:rsid w:val="00AC0CAE"/>
    <w:rsid w:val="00AC2D19"/>
    <w:rsid w:val="00AC409C"/>
    <w:rsid w:val="00AC4A83"/>
    <w:rsid w:val="00AC75D0"/>
    <w:rsid w:val="00AD2F21"/>
    <w:rsid w:val="00AD6DE0"/>
    <w:rsid w:val="00AE0E68"/>
    <w:rsid w:val="00AE1E51"/>
    <w:rsid w:val="00AE403C"/>
    <w:rsid w:val="00AE5F24"/>
    <w:rsid w:val="00AE6417"/>
    <w:rsid w:val="00AE72E1"/>
    <w:rsid w:val="00AE74FA"/>
    <w:rsid w:val="00AE7718"/>
    <w:rsid w:val="00AF1361"/>
    <w:rsid w:val="00AF1826"/>
    <w:rsid w:val="00AF1ACB"/>
    <w:rsid w:val="00AF4621"/>
    <w:rsid w:val="00AF4FEF"/>
    <w:rsid w:val="00AF5EC4"/>
    <w:rsid w:val="00B013E7"/>
    <w:rsid w:val="00B0558A"/>
    <w:rsid w:val="00B0596A"/>
    <w:rsid w:val="00B07CAE"/>
    <w:rsid w:val="00B119B7"/>
    <w:rsid w:val="00B122A5"/>
    <w:rsid w:val="00B140F9"/>
    <w:rsid w:val="00B1479C"/>
    <w:rsid w:val="00B17FBD"/>
    <w:rsid w:val="00B230C2"/>
    <w:rsid w:val="00B240F3"/>
    <w:rsid w:val="00B276CD"/>
    <w:rsid w:val="00B30576"/>
    <w:rsid w:val="00B313FD"/>
    <w:rsid w:val="00B3223A"/>
    <w:rsid w:val="00B33050"/>
    <w:rsid w:val="00B3351A"/>
    <w:rsid w:val="00B33B63"/>
    <w:rsid w:val="00B418CC"/>
    <w:rsid w:val="00B4242A"/>
    <w:rsid w:val="00B430C5"/>
    <w:rsid w:val="00B443F2"/>
    <w:rsid w:val="00B451C1"/>
    <w:rsid w:val="00B52069"/>
    <w:rsid w:val="00B52CD0"/>
    <w:rsid w:val="00B52DFD"/>
    <w:rsid w:val="00B53961"/>
    <w:rsid w:val="00B53CE5"/>
    <w:rsid w:val="00B54F56"/>
    <w:rsid w:val="00B551A6"/>
    <w:rsid w:val="00B56D81"/>
    <w:rsid w:val="00B61694"/>
    <w:rsid w:val="00B637D0"/>
    <w:rsid w:val="00B63B94"/>
    <w:rsid w:val="00B64AA0"/>
    <w:rsid w:val="00B65111"/>
    <w:rsid w:val="00B6551D"/>
    <w:rsid w:val="00B66521"/>
    <w:rsid w:val="00B670F7"/>
    <w:rsid w:val="00B672A8"/>
    <w:rsid w:val="00B67407"/>
    <w:rsid w:val="00B759B8"/>
    <w:rsid w:val="00B75CDA"/>
    <w:rsid w:val="00B75D10"/>
    <w:rsid w:val="00B7695A"/>
    <w:rsid w:val="00B77573"/>
    <w:rsid w:val="00B80006"/>
    <w:rsid w:val="00B83B21"/>
    <w:rsid w:val="00B840B9"/>
    <w:rsid w:val="00B845A9"/>
    <w:rsid w:val="00B8508E"/>
    <w:rsid w:val="00B86747"/>
    <w:rsid w:val="00B8763F"/>
    <w:rsid w:val="00B90279"/>
    <w:rsid w:val="00B90C21"/>
    <w:rsid w:val="00B918D9"/>
    <w:rsid w:val="00B919D1"/>
    <w:rsid w:val="00B93D2D"/>
    <w:rsid w:val="00B95F16"/>
    <w:rsid w:val="00B970A0"/>
    <w:rsid w:val="00B97D44"/>
    <w:rsid w:val="00BA074E"/>
    <w:rsid w:val="00BA0965"/>
    <w:rsid w:val="00BA122F"/>
    <w:rsid w:val="00BA2A77"/>
    <w:rsid w:val="00BA324F"/>
    <w:rsid w:val="00BA47D7"/>
    <w:rsid w:val="00BA4B3E"/>
    <w:rsid w:val="00BA4D84"/>
    <w:rsid w:val="00BA6343"/>
    <w:rsid w:val="00BB109F"/>
    <w:rsid w:val="00BB2DE5"/>
    <w:rsid w:val="00BB5B39"/>
    <w:rsid w:val="00BC3D4F"/>
    <w:rsid w:val="00BC4958"/>
    <w:rsid w:val="00BC656A"/>
    <w:rsid w:val="00BD0497"/>
    <w:rsid w:val="00BD1564"/>
    <w:rsid w:val="00BD21FD"/>
    <w:rsid w:val="00BD2633"/>
    <w:rsid w:val="00BD5087"/>
    <w:rsid w:val="00BE140D"/>
    <w:rsid w:val="00BE4B5B"/>
    <w:rsid w:val="00BF07E7"/>
    <w:rsid w:val="00BF0CBF"/>
    <w:rsid w:val="00BF10B0"/>
    <w:rsid w:val="00BF1FE1"/>
    <w:rsid w:val="00BF2CC0"/>
    <w:rsid w:val="00BF3C17"/>
    <w:rsid w:val="00BF4DC8"/>
    <w:rsid w:val="00BF5DA9"/>
    <w:rsid w:val="00BF66A4"/>
    <w:rsid w:val="00BF7B22"/>
    <w:rsid w:val="00C00011"/>
    <w:rsid w:val="00C05634"/>
    <w:rsid w:val="00C06D06"/>
    <w:rsid w:val="00C165A4"/>
    <w:rsid w:val="00C236CB"/>
    <w:rsid w:val="00C2439F"/>
    <w:rsid w:val="00C24611"/>
    <w:rsid w:val="00C24F6D"/>
    <w:rsid w:val="00C273B8"/>
    <w:rsid w:val="00C30399"/>
    <w:rsid w:val="00C3054C"/>
    <w:rsid w:val="00C31354"/>
    <w:rsid w:val="00C33B9C"/>
    <w:rsid w:val="00C36E3D"/>
    <w:rsid w:val="00C37920"/>
    <w:rsid w:val="00C42975"/>
    <w:rsid w:val="00C42FC0"/>
    <w:rsid w:val="00C4478F"/>
    <w:rsid w:val="00C47F2D"/>
    <w:rsid w:val="00C51026"/>
    <w:rsid w:val="00C5105E"/>
    <w:rsid w:val="00C511B8"/>
    <w:rsid w:val="00C52FF5"/>
    <w:rsid w:val="00C53590"/>
    <w:rsid w:val="00C54134"/>
    <w:rsid w:val="00C57552"/>
    <w:rsid w:val="00C616ED"/>
    <w:rsid w:val="00C648AE"/>
    <w:rsid w:val="00C70782"/>
    <w:rsid w:val="00C70EBC"/>
    <w:rsid w:val="00C718D1"/>
    <w:rsid w:val="00C72EE1"/>
    <w:rsid w:val="00C73E07"/>
    <w:rsid w:val="00C764D4"/>
    <w:rsid w:val="00C77A75"/>
    <w:rsid w:val="00C80D71"/>
    <w:rsid w:val="00C820F2"/>
    <w:rsid w:val="00C83151"/>
    <w:rsid w:val="00C83A6C"/>
    <w:rsid w:val="00C84C24"/>
    <w:rsid w:val="00C9008C"/>
    <w:rsid w:val="00C91808"/>
    <w:rsid w:val="00C9191E"/>
    <w:rsid w:val="00C92B1B"/>
    <w:rsid w:val="00C95543"/>
    <w:rsid w:val="00C974FE"/>
    <w:rsid w:val="00CA16C9"/>
    <w:rsid w:val="00CA5498"/>
    <w:rsid w:val="00CA6342"/>
    <w:rsid w:val="00CA6B04"/>
    <w:rsid w:val="00CB58B4"/>
    <w:rsid w:val="00CB5A19"/>
    <w:rsid w:val="00CB5D38"/>
    <w:rsid w:val="00CB7D20"/>
    <w:rsid w:val="00CC308A"/>
    <w:rsid w:val="00CC6605"/>
    <w:rsid w:val="00CD1C3C"/>
    <w:rsid w:val="00CD44F2"/>
    <w:rsid w:val="00CD556A"/>
    <w:rsid w:val="00CE1519"/>
    <w:rsid w:val="00CE2AAD"/>
    <w:rsid w:val="00CE3F55"/>
    <w:rsid w:val="00CF5829"/>
    <w:rsid w:val="00CF7A35"/>
    <w:rsid w:val="00D00046"/>
    <w:rsid w:val="00D00F10"/>
    <w:rsid w:val="00D012FF"/>
    <w:rsid w:val="00D013F3"/>
    <w:rsid w:val="00D01490"/>
    <w:rsid w:val="00D021D5"/>
    <w:rsid w:val="00D07B6E"/>
    <w:rsid w:val="00D15950"/>
    <w:rsid w:val="00D15BF4"/>
    <w:rsid w:val="00D2096C"/>
    <w:rsid w:val="00D20CD7"/>
    <w:rsid w:val="00D276E6"/>
    <w:rsid w:val="00D30FC0"/>
    <w:rsid w:val="00D32190"/>
    <w:rsid w:val="00D3246E"/>
    <w:rsid w:val="00D32BDA"/>
    <w:rsid w:val="00D33BCC"/>
    <w:rsid w:val="00D34630"/>
    <w:rsid w:val="00D4008B"/>
    <w:rsid w:val="00D404A5"/>
    <w:rsid w:val="00D42A86"/>
    <w:rsid w:val="00D42F77"/>
    <w:rsid w:val="00D43EA1"/>
    <w:rsid w:val="00D4483A"/>
    <w:rsid w:val="00D53348"/>
    <w:rsid w:val="00D55339"/>
    <w:rsid w:val="00D56739"/>
    <w:rsid w:val="00D6025D"/>
    <w:rsid w:val="00D60509"/>
    <w:rsid w:val="00D620A4"/>
    <w:rsid w:val="00D638BE"/>
    <w:rsid w:val="00D63D28"/>
    <w:rsid w:val="00D67A7C"/>
    <w:rsid w:val="00D71138"/>
    <w:rsid w:val="00D71C90"/>
    <w:rsid w:val="00D732AA"/>
    <w:rsid w:val="00D76C48"/>
    <w:rsid w:val="00D8053A"/>
    <w:rsid w:val="00D80A92"/>
    <w:rsid w:val="00D811C1"/>
    <w:rsid w:val="00D8238A"/>
    <w:rsid w:val="00D82CA0"/>
    <w:rsid w:val="00D84945"/>
    <w:rsid w:val="00D878EE"/>
    <w:rsid w:val="00D87DEE"/>
    <w:rsid w:val="00D90F72"/>
    <w:rsid w:val="00D930F2"/>
    <w:rsid w:val="00D9389D"/>
    <w:rsid w:val="00D95685"/>
    <w:rsid w:val="00DA0412"/>
    <w:rsid w:val="00DA4ABF"/>
    <w:rsid w:val="00DA7797"/>
    <w:rsid w:val="00DA7F6C"/>
    <w:rsid w:val="00DA7FAE"/>
    <w:rsid w:val="00DB2569"/>
    <w:rsid w:val="00DB4F48"/>
    <w:rsid w:val="00DC4EDA"/>
    <w:rsid w:val="00DD07E0"/>
    <w:rsid w:val="00DD40C3"/>
    <w:rsid w:val="00DD4129"/>
    <w:rsid w:val="00DE36DA"/>
    <w:rsid w:val="00DE5DB4"/>
    <w:rsid w:val="00DE66CF"/>
    <w:rsid w:val="00DF1F23"/>
    <w:rsid w:val="00DF2480"/>
    <w:rsid w:val="00DF2830"/>
    <w:rsid w:val="00DF3962"/>
    <w:rsid w:val="00E0015F"/>
    <w:rsid w:val="00E01DBE"/>
    <w:rsid w:val="00E02A6E"/>
    <w:rsid w:val="00E03496"/>
    <w:rsid w:val="00E06622"/>
    <w:rsid w:val="00E10CF7"/>
    <w:rsid w:val="00E11535"/>
    <w:rsid w:val="00E1304E"/>
    <w:rsid w:val="00E1358B"/>
    <w:rsid w:val="00E140B9"/>
    <w:rsid w:val="00E14135"/>
    <w:rsid w:val="00E16908"/>
    <w:rsid w:val="00E2260C"/>
    <w:rsid w:val="00E22FB6"/>
    <w:rsid w:val="00E23603"/>
    <w:rsid w:val="00E259B2"/>
    <w:rsid w:val="00E263EF"/>
    <w:rsid w:val="00E2641E"/>
    <w:rsid w:val="00E266C2"/>
    <w:rsid w:val="00E278EF"/>
    <w:rsid w:val="00E31599"/>
    <w:rsid w:val="00E33F85"/>
    <w:rsid w:val="00E3528E"/>
    <w:rsid w:val="00E36B4B"/>
    <w:rsid w:val="00E37044"/>
    <w:rsid w:val="00E40C37"/>
    <w:rsid w:val="00E41413"/>
    <w:rsid w:val="00E424B9"/>
    <w:rsid w:val="00E4642F"/>
    <w:rsid w:val="00E4673C"/>
    <w:rsid w:val="00E47B80"/>
    <w:rsid w:val="00E51DFD"/>
    <w:rsid w:val="00E52AA8"/>
    <w:rsid w:val="00E5354C"/>
    <w:rsid w:val="00E56CB6"/>
    <w:rsid w:val="00E60731"/>
    <w:rsid w:val="00E609C7"/>
    <w:rsid w:val="00E61B5F"/>
    <w:rsid w:val="00E64181"/>
    <w:rsid w:val="00E65995"/>
    <w:rsid w:val="00E72CDF"/>
    <w:rsid w:val="00E7570D"/>
    <w:rsid w:val="00E758E6"/>
    <w:rsid w:val="00E76804"/>
    <w:rsid w:val="00E77641"/>
    <w:rsid w:val="00E84576"/>
    <w:rsid w:val="00E85AD3"/>
    <w:rsid w:val="00E862FE"/>
    <w:rsid w:val="00E8665A"/>
    <w:rsid w:val="00E86E38"/>
    <w:rsid w:val="00E87F59"/>
    <w:rsid w:val="00E91280"/>
    <w:rsid w:val="00E91AB1"/>
    <w:rsid w:val="00E92D79"/>
    <w:rsid w:val="00E93970"/>
    <w:rsid w:val="00E959C5"/>
    <w:rsid w:val="00E96946"/>
    <w:rsid w:val="00EA47F4"/>
    <w:rsid w:val="00EB2072"/>
    <w:rsid w:val="00EB2931"/>
    <w:rsid w:val="00EB2ADF"/>
    <w:rsid w:val="00EB4608"/>
    <w:rsid w:val="00EB6011"/>
    <w:rsid w:val="00EB61B9"/>
    <w:rsid w:val="00EB7392"/>
    <w:rsid w:val="00EB73C1"/>
    <w:rsid w:val="00EB7E7C"/>
    <w:rsid w:val="00EC2853"/>
    <w:rsid w:val="00EC5612"/>
    <w:rsid w:val="00EC7FD0"/>
    <w:rsid w:val="00EE0319"/>
    <w:rsid w:val="00EE09F9"/>
    <w:rsid w:val="00EE14AB"/>
    <w:rsid w:val="00EE3660"/>
    <w:rsid w:val="00EE4F50"/>
    <w:rsid w:val="00EE4FD9"/>
    <w:rsid w:val="00EE5E1A"/>
    <w:rsid w:val="00EF1A53"/>
    <w:rsid w:val="00EF1C87"/>
    <w:rsid w:val="00EF30A6"/>
    <w:rsid w:val="00EF325F"/>
    <w:rsid w:val="00EF3C25"/>
    <w:rsid w:val="00F001E9"/>
    <w:rsid w:val="00F0034A"/>
    <w:rsid w:val="00F00B00"/>
    <w:rsid w:val="00F02553"/>
    <w:rsid w:val="00F074BD"/>
    <w:rsid w:val="00F1480A"/>
    <w:rsid w:val="00F16D7B"/>
    <w:rsid w:val="00F22A69"/>
    <w:rsid w:val="00F22B85"/>
    <w:rsid w:val="00F24B0E"/>
    <w:rsid w:val="00F24E0D"/>
    <w:rsid w:val="00F26600"/>
    <w:rsid w:val="00F27421"/>
    <w:rsid w:val="00F3014C"/>
    <w:rsid w:val="00F3081C"/>
    <w:rsid w:val="00F3219D"/>
    <w:rsid w:val="00F35520"/>
    <w:rsid w:val="00F3755A"/>
    <w:rsid w:val="00F409B3"/>
    <w:rsid w:val="00F43041"/>
    <w:rsid w:val="00F4308F"/>
    <w:rsid w:val="00F44147"/>
    <w:rsid w:val="00F448C7"/>
    <w:rsid w:val="00F532ED"/>
    <w:rsid w:val="00F608DD"/>
    <w:rsid w:val="00F60C32"/>
    <w:rsid w:val="00F60E41"/>
    <w:rsid w:val="00F626F1"/>
    <w:rsid w:val="00F6564A"/>
    <w:rsid w:val="00F72986"/>
    <w:rsid w:val="00F72BB2"/>
    <w:rsid w:val="00F72E29"/>
    <w:rsid w:val="00F741CB"/>
    <w:rsid w:val="00F74D64"/>
    <w:rsid w:val="00F7580F"/>
    <w:rsid w:val="00F764DC"/>
    <w:rsid w:val="00F77445"/>
    <w:rsid w:val="00F82046"/>
    <w:rsid w:val="00F830CF"/>
    <w:rsid w:val="00F84D14"/>
    <w:rsid w:val="00F85FB8"/>
    <w:rsid w:val="00F91112"/>
    <w:rsid w:val="00F91622"/>
    <w:rsid w:val="00F91BEA"/>
    <w:rsid w:val="00F92A08"/>
    <w:rsid w:val="00F9396A"/>
    <w:rsid w:val="00F9430E"/>
    <w:rsid w:val="00F9455E"/>
    <w:rsid w:val="00F97939"/>
    <w:rsid w:val="00FA1488"/>
    <w:rsid w:val="00FA1CA9"/>
    <w:rsid w:val="00FA7125"/>
    <w:rsid w:val="00FB0E7F"/>
    <w:rsid w:val="00FB4828"/>
    <w:rsid w:val="00FB52E7"/>
    <w:rsid w:val="00FB5D69"/>
    <w:rsid w:val="00FB63B5"/>
    <w:rsid w:val="00FB7DBE"/>
    <w:rsid w:val="00FC2587"/>
    <w:rsid w:val="00FC412C"/>
    <w:rsid w:val="00FC56CD"/>
    <w:rsid w:val="00FC6143"/>
    <w:rsid w:val="00FC7126"/>
    <w:rsid w:val="00FC77BE"/>
    <w:rsid w:val="00FD073A"/>
    <w:rsid w:val="00FD1562"/>
    <w:rsid w:val="00FD1CED"/>
    <w:rsid w:val="00FD2E6B"/>
    <w:rsid w:val="00FD7A37"/>
    <w:rsid w:val="00FE5011"/>
    <w:rsid w:val="00FE5A11"/>
    <w:rsid w:val="00FE6A18"/>
    <w:rsid w:val="00FE7498"/>
    <w:rsid w:val="00FE7517"/>
    <w:rsid w:val="00FE7923"/>
    <w:rsid w:val="00FF04C2"/>
    <w:rsid w:val="00FF4EF5"/>
    <w:rsid w:val="00FF5B22"/>
    <w:rsid w:val="00FF7C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00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38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8-03-24T10:51:00Z</dcterms:created>
  <dcterms:modified xsi:type="dcterms:W3CDTF">2018-03-24T10:53:00Z</dcterms:modified>
</cp:coreProperties>
</file>